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9B2D46" w14:textId="4395E87D" w:rsidR="00175A9D" w:rsidRDefault="006B4BCF" w:rsidP="006B4BCF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DT Website Report</w:t>
      </w:r>
    </w:p>
    <w:p w14:paraId="6904DE25" w14:textId="7ACB305E" w:rsidR="006B4BCF" w:rsidRDefault="006B4BCF" w:rsidP="006B4BCF">
      <w:pPr>
        <w:rPr>
          <w:sz w:val="24"/>
          <w:szCs w:val="24"/>
        </w:rPr>
      </w:pPr>
    </w:p>
    <w:p w14:paraId="5DD2542B" w14:textId="15891DAA" w:rsidR="006B4BCF" w:rsidRDefault="006B4BCF" w:rsidP="006B4BCF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Introduction</w:t>
      </w:r>
    </w:p>
    <w:p w14:paraId="6A4F023D" w14:textId="77777777" w:rsidR="00673DED" w:rsidRDefault="006B4BCF" w:rsidP="006B4BCF">
      <w:pPr>
        <w:rPr>
          <w:sz w:val="24"/>
          <w:szCs w:val="24"/>
        </w:rPr>
      </w:pPr>
      <w:r>
        <w:rPr>
          <w:sz w:val="24"/>
          <w:szCs w:val="24"/>
        </w:rPr>
        <w:t xml:space="preserve">I am tasked with creating </w:t>
      </w:r>
      <w:r w:rsidR="0059500B">
        <w:rPr>
          <w:sz w:val="24"/>
          <w:szCs w:val="24"/>
        </w:rPr>
        <w:t>a</w:t>
      </w:r>
      <w:r>
        <w:rPr>
          <w:sz w:val="24"/>
          <w:szCs w:val="24"/>
        </w:rPr>
        <w:t xml:space="preserve"> website that will act as my portfolio.</w:t>
      </w:r>
      <w:r w:rsidR="00331016">
        <w:rPr>
          <w:sz w:val="24"/>
          <w:szCs w:val="24"/>
        </w:rPr>
        <w:t xml:space="preserve"> This is to prove my understanding of current digital technologies.</w:t>
      </w:r>
      <w:r>
        <w:rPr>
          <w:sz w:val="24"/>
          <w:szCs w:val="24"/>
        </w:rPr>
        <w:t xml:space="preserve"> </w:t>
      </w:r>
    </w:p>
    <w:p w14:paraId="4843BF86" w14:textId="7415C87B" w:rsidR="006B4BCF" w:rsidRDefault="0059500B" w:rsidP="006B4BCF">
      <w:pPr>
        <w:rPr>
          <w:sz w:val="24"/>
          <w:szCs w:val="24"/>
        </w:rPr>
      </w:pPr>
      <w:r>
        <w:rPr>
          <w:sz w:val="24"/>
          <w:szCs w:val="24"/>
        </w:rPr>
        <w:t xml:space="preserve">The navigation and usability of my site are important along with addressing the limitations of the web platform. I will be considering the formatting of my images and </w:t>
      </w:r>
      <w:r w:rsidR="00673DED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loading times of my pages along with how they will be displayed depending on </w:t>
      </w:r>
      <w:r w:rsidR="00673DED">
        <w:rPr>
          <w:sz w:val="24"/>
          <w:szCs w:val="24"/>
        </w:rPr>
        <w:t xml:space="preserve">the </w:t>
      </w:r>
      <w:r>
        <w:rPr>
          <w:sz w:val="24"/>
          <w:szCs w:val="24"/>
        </w:rPr>
        <w:t>device. Any compromises to this will be addressed in this report.</w:t>
      </w:r>
    </w:p>
    <w:p w14:paraId="02B90D39" w14:textId="7E6DC5CC" w:rsidR="00673DED" w:rsidRPr="006B4BCF" w:rsidRDefault="00673DED" w:rsidP="006B4BCF">
      <w:pPr>
        <w:rPr>
          <w:sz w:val="24"/>
          <w:szCs w:val="24"/>
        </w:rPr>
      </w:pPr>
      <w:r>
        <w:rPr>
          <w:sz w:val="24"/>
          <w:szCs w:val="24"/>
        </w:rPr>
        <w:t>I shall be demonstrating effective use of CSS along with evidence that my site renders correctly on a typical desktop web browser.</w:t>
      </w:r>
      <w:r w:rsidR="00CD3CBB">
        <w:rPr>
          <w:sz w:val="24"/>
          <w:szCs w:val="24"/>
        </w:rPr>
        <w:t xml:space="preserve"> In addition to this, I will be implementing dynamic and interactive elements to my website using JavaScript.</w:t>
      </w:r>
    </w:p>
    <w:sectPr w:rsidR="00673DED" w:rsidRPr="006B4BC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98B746" w14:textId="77777777" w:rsidR="002279F0" w:rsidRDefault="002279F0" w:rsidP="006B4BCF">
      <w:pPr>
        <w:spacing w:after="0" w:line="240" w:lineRule="auto"/>
      </w:pPr>
      <w:r>
        <w:separator/>
      </w:r>
    </w:p>
  </w:endnote>
  <w:endnote w:type="continuationSeparator" w:id="0">
    <w:p w14:paraId="0076812C" w14:textId="77777777" w:rsidR="002279F0" w:rsidRDefault="002279F0" w:rsidP="006B4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A145A9" w14:textId="77777777" w:rsidR="002279F0" w:rsidRDefault="002279F0" w:rsidP="006B4BCF">
      <w:pPr>
        <w:spacing w:after="0" w:line="240" w:lineRule="auto"/>
      </w:pPr>
      <w:r>
        <w:separator/>
      </w:r>
    </w:p>
  </w:footnote>
  <w:footnote w:type="continuationSeparator" w:id="0">
    <w:p w14:paraId="7EAB670E" w14:textId="77777777" w:rsidR="002279F0" w:rsidRDefault="002279F0" w:rsidP="006B4B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886BD" w14:textId="703B61AE" w:rsidR="006B4BCF" w:rsidRDefault="006B4BCF">
    <w:pPr>
      <w:pStyle w:val="Header"/>
    </w:pPr>
    <w:r>
      <w:t>Matt Wil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MDIyMbU0MTe0NDRV0lEKTi0uzszPAykwrAUAuACszywAAAA="/>
  </w:docVars>
  <w:rsids>
    <w:rsidRoot w:val="00240BC0"/>
    <w:rsid w:val="00175A9D"/>
    <w:rsid w:val="002279F0"/>
    <w:rsid w:val="00240BC0"/>
    <w:rsid w:val="00331016"/>
    <w:rsid w:val="0059500B"/>
    <w:rsid w:val="00673DED"/>
    <w:rsid w:val="006B4BCF"/>
    <w:rsid w:val="00CD3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0AB0F"/>
  <w15:chartTrackingRefBased/>
  <w15:docId w15:val="{9FB17D1F-85A3-43A9-82DD-DF005AFCA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4B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BCF"/>
  </w:style>
  <w:style w:type="paragraph" w:styleId="Footer">
    <w:name w:val="footer"/>
    <w:basedOn w:val="Normal"/>
    <w:link w:val="FooterChar"/>
    <w:uiPriority w:val="99"/>
    <w:unhideWhenUsed/>
    <w:rsid w:val="006B4B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Wild</dc:creator>
  <cp:keywords/>
  <dc:description/>
  <cp:lastModifiedBy>Matt Wild</cp:lastModifiedBy>
  <cp:revision>4</cp:revision>
  <dcterms:created xsi:type="dcterms:W3CDTF">2020-12-17T12:37:00Z</dcterms:created>
  <dcterms:modified xsi:type="dcterms:W3CDTF">2020-12-17T13:07:00Z</dcterms:modified>
</cp:coreProperties>
</file>